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D9A4AF" w14:textId="77777777" w:rsidR="00BE0A07" w:rsidRPr="008B3F46" w:rsidRDefault="00BE0A07" w:rsidP="00BE0A07">
      <w:pPr>
        <w:spacing w:line="276" w:lineRule="auto"/>
        <w:jc w:val="right"/>
        <w:rPr>
          <w:rFonts w:asciiTheme="minorHAnsi" w:hAnsiTheme="minorHAnsi" w:cstheme="minorHAnsi"/>
          <w:sz w:val="24"/>
          <w:szCs w:val="24"/>
        </w:rPr>
      </w:pPr>
    </w:p>
    <w:p w14:paraId="2F8FC5B0" w14:textId="77777777" w:rsidR="00BE0A07" w:rsidRDefault="00BE0A07" w:rsidP="00BE0A07">
      <w:pPr>
        <w:tabs>
          <w:tab w:val="right" w:pos="8900"/>
        </w:tabs>
        <w:spacing w:line="276" w:lineRule="auto"/>
        <w:rPr>
          <w:rFonts w:asciiTheme="minorHAnsi" w:hAnsiTheme="minorHAnsi" w:cstheme="minorHAnsi"/>
        </w:rPr>
      </w:pPr>
      <w:r w:rsidRPr="008B3F46">
        <w:rPr>
          <w:rFonts w:asciiTheme="minorHAnsi" w:hAnsiTheme="minorHAnsi" w:cstheme="minorHAnsi"/>
        </w:rPr>
        <w:t>……………</w:t>
      </w:r>
      <w:r>
        <w:rPr>
          <w:rFonts w:asciiTheme="minorHAnsi" w:hAnsiTheme="minorHAnsi" w:cstheme="minorHAnsi"/>
        </w:rPr>
        <w:t>………….…</w:t>
      </w:r>
      <w:r w:rsidRPr="008B3F46">
        <w:rPr>
          <w:rFonts w:asciiTheme="minorHAnsi" w:hAnsiTheme="minorHAnsi" w:cstheme="minorHAnsi"/>
        </w:rPr>
        <w:t>…………………….</w:t>
      </w:r>
      <w:r>
        <w:rPr>
          <w:rFonts w:asciiTheme="minorHAnsi" w:hAnsiTheme="minorHAnsi" w:cstheme="minorHAnsi"/>
        </w:rPr>
        <w:tab/>
        <w:t>………….</w:t>
      </w:r>
      <w:r w:rsidRPr="008B3F46">
        <w:rPr>
          <w:rFonts w:asciiTheme="minorHAnsi" w:hAnsiTheme="minorHAnsi" w:cstheme="minorHAnsi"/>
        </w:rPr>
        <w:t>……………………</w:t>
      </w:r>
    </w:p>
    <w:p w14:paraId="399FAAEF" w14:textId="77777777" w:rsidR="00BE0A07" w:rsidRPr="00FB6A8C" w:rsidRDefault="00BE0A07" w:rsidP="00BE0A07">
      <w:pPr>
        <w:tabs>
          <w:tab w:val="center" w:pos="8080"/>
        </w:tabs>
        <w:spacing w:line="276" w:lineRule="auto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</w:rPr>
        <w:tab/>
      </w:r>
      <w:r w:rsidRPr="00FB6A8C">
        <w:rPr>
          <w:rFonts w:asciiTheme="minorHAnsi" w:hAnsiTheme="minorHAnsi" w:cstheme="minorHAnsi"/>
          <w:sz w:val="16"/>
          <w:szCs w:val="16"/>
        </w:rPr>
        <w:t>(miejscowość, data)</w:t>
      </w:r>
    </w:p>
    <w:p w14:paraId="3D6D5CEE" w14:textId="77777777" w:rsidR="00BE0A07" w:rsidRPr="008B3F46" w:rsidRDefault="00BE0A07" w:rsidP="00BE0A07">
      <w:pPr>
        <w:tabs>
          <w:tab w:val="center" w:pos="1302"/>
        </w:tabs>
        <w:spacing w:line="276" w:lineRule="auto"/>
        <w:rPr>
          <w:rFonts w:asciiTheme="minorHAnsi" w:hAnsiTheme="minorHAnsi" w:cstheme="minorHAnsi"/>
        </w:rPr>
      </w:pPr>
      <w:r w:rsidRPr="008B3F46">
        <w:rPr>
          <w:rFonts w:asciiTheme="minorHAnsi" w:hAnsiTheme="minorHAnsi" w:cstheme="minorHAnsi"/>
        </w:rPr>
        <w:t>……………</w:t>
      </w:r>
      <w:r>
        <w:rPr>
          <w:rFonts w:asciiTheme="minorHAnsi" w:hAnsiTheme="minorHAnsi" w:cstheme="minorHAnsi"/>
        </w:rPr>
        <w:t>………….…</w:t>
      </w:r>
      <w:r w:rsidRPr="008B3F46">
        <w:rPr>
          <w:rFonts w:asciiTheme="minorHAnsi" w:hAnsiTheme="minorHAnsi" w:cstheme="minorHAnsi"/>
        </w:rPr>
        <w:t>…………………….</w:t>
      </w:r>
      <w:r w:rsidRPr="008B3F46">
        <w:rPr>
          <w:rFonts w:asciiTheme="minorHAnsi" w:hAnsiTheme="minorHAnsi" w:cstheme="minorHAnsi"/>
        </w:rPr>
        <w:br/>
      </w:r>
      <w:r w:rsidRPr="00FB6A8C">
        <w:rPr>
          <w:rFonts w:asciiTheme="minorHAnsi" w:hAnsiTheme="minorHAnsi" w:cstheme="minorHAnsi"/>
          <w:sz w:val="16"/>
          <w:szCs w:val="16"/>
        </w:rPr>
        <w:tab/>
        <w:t>(nazwa firmy)</w:t>
      </w:r>
      <w:r w:rsidRPr="00FB6A8C">
        <w:rPr>
          <w:rFonts w:asciiTheme="minorHAnsi" w:hAnsiTheme="minorHAnsi" w:cstheme="minorHAnsi"/>
          <w:sz w:val="16"/>
          <w:szCs w:val="16"/>
        </w:rPr>
        <w:br/>
      </w:r>
    </w:p>
    <w:p w14:paraId="2792E297" w14:textId="77777777" w:rsidR="00BE0A07" w:rsidRPr="008B3F46" w:rsidRDefault="00BE0A07" w:rsidP="00BE0A07">
      <w:pPr>
        <w:spacing w:line="276" w:lineRule="auto"/>
        <w:rPr>
          <w:rFonts w:asciiTheme="minorHAnsi" w:hAnsiTheme="minorHAnsi" w:cstheme="minorHAnsi"/>
        </w:rPr>
      </w:pPr>
      <w:r w:rsidRPr="008B3F46">
        <w:rPr>
          <w:rFonts w:asciiTheme="minorHAnsi" w:hAnsiTheme="minorHAnsi" w:cstheme="minorHAnsi"/>
        </w:rPr>
        <w:t>……………</w:t>
      </w:r>
      <w:r>
        <w:rPr>
          <w:rFonts w:asciiTheme="minorHAnsi" w:hAnsiTheme="minorHAnsi" w:cstheme="minorHAnsi"/>
        </w:rPr>
        <w:t>………….…</w:t>
      </w:r>
      <w:r w:rsidRPr="008B3F46">
        <w:rPr>
          <w:rFonts w:asciiTheme="minorHAnsi" w:hAnsiTheme="minorHAnsi" w:cstheme="minorHAnsi"/>
        </w:rPr>
        <w:t>…………………….</w:t>
      </w:r>
      <w:r w:rsidRPr="008B3F46">
        <w:rPr>
          <w:rFonts w:asciiTheme="minorHAnsi" w:hAnsiTheme="minorHAnsi" w:cstheme="minorHAnsi"/>
        </w:rPr>
        <w:br/>
      </w:r>
    </w:p>
    <w:p w14:paraId="490B8350" w14:textId="77777777" w:rsidR="00BE0A07" w:rsidRPr="00FB6A8C" w:rsidRDefault="00BE0A07" w:rsidP="00BE0A07">
      <w:pPr>
        <w:tabs>
          <w:tab w:val="center" w:pos="1302"/>
        </w:tabs>
        <w:spacing w:line="276" w:lineRule="auto"/>
        <w:rPr>
          <w:rFonts w:asciiTheme="minorHAnsi" w:hAnsiTheme="minorHAnsi" w:cstheme="minorHAnsi"/>
          <w:sz w:val="16"/>
          <w:szCs w:val="16"/>
        </w:rPr>
      </w:pPr>
      <w:r w:rsidRPr="008B3F46">
        <w:rPr>
          <w:rFonts w:asciiTheme="minorHAnsi" w:hAnsiTheme="minorHAnsi" w:cstheme="minorHAnsi"/>
        </w:rPr>
        <w:t>……………</w:t>
      </w:r>
      <w:r>
        <w:rPr>
          <w:rFonts w:asciiTheme="minorHAnsi" w:hAnsiTheme="minorHAnsi" w:cstheme="minorHAnsi"/>
        </w:rPr>
        <w:t>………….…</w:t>
      </w:r>
      <w:r w:rsidRPr="008B3F46">
        <w:rPr>
          <w:rFonts w:asciiTheme="minorHAnsi" w:hAnsiTheme="minorHAnsi" w:cstheme="minorHAnsi"/>
        </w:rPr>
        <w:t>…………………….</w:t>
      </w:r>
      <w:r w:rsidRPr="008B3F46">
        <w:rPr>
          <w:rFonts w:asciiTheme="minorHAnsi" w:hAnsiTheme="minorHAnsi" w:cstheme="minorHAnsi"/>
        </w:rPr>
        <w:br/>
      </w:r>
      <w:r w:rsidRPr="00FB6A8C">
        <w:rPr>
          <w:rFonts w:asciiTheme="minorHAnsi" w:hAnsiTheme="minorHAnsi" w:cstheme="minorHAnsi"/>
          <w:sz w:val="16"/>
          <w:szCs w:val="16"/>
        </w:rPr>
        <w:tab/>
        <w:t>(numer NIP, adres siedziby)</w:t>
      </w:r>
    </w:p>
    <w:p w14:paraId="59B96057" w14:textId="77777777" w:rsidR="00BE0A07" w:rsidRPr="008B3F46" w:rsidRDefault="00BE0A07" w:rsidP="00BE0A07">
      <w:pPr>
        <w:spacing w:line="276" w:lineRule="auto"/>
        <w:rPr>
          <w:rFonts w:asciiTheme="minorHAnsi" w:hAnsiTheme="minorHAnsi" w:cstheme="minorHAnsi"/>
        </w:rPr>
      </w:pPr>
    </w:p>
    <w:p w14:paraId="37B1C000" w14:textId="77777777" w:rsidR="00BE0A07" w:rsidRPr="00FB6A8C" w:rsidRDefault="00BE0A07" w:rsidP="00BE0A07">
      <w:pPr>
        <w:tabs>
          <w:tab w:val="center" w:pos="1302"/>
        </w:tabs>
        <w:spacing w:line="276" w:lineRule="auto"/>
        <w:rPr>
          <w:rFonts w:asciiTheme="minorHAnsi" w:hAnsiTheme="minorHAnsi" w:cstheme="minorHAnsi"/>
          <w:sz w:val="16"/>
          <w:szCs w:val="16"/>
        </w:rPr>
      </w:pPr>
      <w:r w:rsidRPr="008B3F46">
        <w:rPr>
          <w:rFonts w:asciiTheme="minorHAnsi" w:hAnsiTheme="minorHAnsi" w:cstheme="minorHAnsi"/>
        </w:rPr>
        <w:t>……………</w:t>
      </w:r>
      <w:r>
        <w:rPr>
          <w:rFonts w:asciiTheme="minorHAnsi" w:hAnsiTheme="minorHAnsi" w:cstheme="minorHAnsi"/>
        </w:rPr>
        <w:t>………….…</w:t>
      </w:r>
      <w:r w:rsidRPr="008B3F46">
        <w:rPr>
          <w:rFonts w:asciiTheme="minorHAnsi" w:hAnsiTheme="minorHAnsi" w:cstheme="minorHAnsi"/>
        </w:rPr>
        <w:t>…………………….</w:t>
      </w:r>
      <w:r w:rsidRPr="008B3F46">
        <w:rPr>
          <w:rFonts w:asciiTheme="minorHAnsi" w:hAnsiTheme="minorHAnsi" w:cstheme="minorHAnsi"/>
        </w:rPr>
        <w:br/>
      </w:r>
      <w:r w:rsidRPr="00FB6A8C">
        <w:rPr>
          <w:rFonts w:asciiTheme="minorHAnsi" w:hAnsiTheme="minorHAnsi" w:cstheme="minorHAnsi"/>
          <w:sz w:val="16"/>
          <w:szCs w:val="16"/>
        </w:rPr>
        <w:tab/>
        <w:t>(dane osoby reprezentującej)</w:t>
      </w:r>
    </w:p>
    <w:p w14:paraId="6F97BB80" w14:textId="77777777" w:rsidR="005D7694" w:rsidRPr="00A742F7" w:rsidRDefault="005D7694" w:rsidP="005D7694">
      <w:pPr>
        <w:spacing w:line="360" w:lineRule="auto"/>
        <w:rPr>
          <w:rFonts w:ascii="Calibri" w:hAnsi="Calibri" w:cs="Calibri"/>
          <w:b/>
          <w:sz w:val="24"/>
          <w:szCs w:val="24"/>
        </w:rPr>
      </w:pPr>
    </w:p>
    <w:p w14:paraId="2B00FF6F" w14:textId="75C3547F" w:rsidR="005D7694" w:rsidRPr="00A742F7" w:rsidRDefault="005D7694" w:rsidP="005D7694">
      <w:pPr>
        <w:spacing w:line="276" w:lineRule="auto"/>
        <w:jc w:val="center"/>
        <w:rPr>
          <w:rFonts w:ascii="Calibri" w:hAnsi="Calibri" w:cs="Calibri"/>
          <w:b/>
          <w:sz w:val="28"/>
          <w:szCs w:val="28"/>
        </w:rPr>
      </w:pPr>
      <w:r w:rsidRPr="00A742F7">
        <w:rPr>
          <w:rFonts w:ascii="Calibri" w:hAnsi="Calibri" w:cs="Calibri"/>
          <w:b/>
          <w:sz w:val="28"/>
          <w:szCs w:val="28"/>
        </w:rPr>
        <w:t xml:space="preserve">OŚWIADCZENIE </w:t>
      </w:r>
      <w:r w:rsidRPr="00A742F7">
        <w:rPr>
          <w:rFonts w:ascii="Calibri" w:hAnsi="Calibri" w:cs="Calibri"/>
          <w:b/>
          <w:sz w:val="28"/>
          <w:szCs w:val="28"/>
        </w:rPr>
        <w:br/>
        <w:t xml:space="preserve">o </w:t>
      </w:r>
      <w:r w:rsidR="0045352A" w:rsidRPr="00A742F7">
        <w:rPr>
          <w:rFonts w:ascii="Calibri" w:hAnsi="Calibri" w:cs="Calibri"/>
          <w:b/>
          <w:sz w:val="28"/>
          <w:szCs w:val="28"/>
        </w:rPr>
        <w:t>opłaceniu składki za ubezpieczenie odpowiedzialności cywilnej</w:t>
      </w:r>
    </w:p>
    <w:p w14:paraId="60540862" w14:textId="4F7B3746" w:rsidR="005D7694" w:rsidRPr="00A742F7" w:rsidRDefault="005D7694" w:rsidP="005D7694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A742F7">
        <w:rPr>
          <w:rFonts w:ascii="Calibri" w:hAnsi="Calibri" w:cs="Calibri"/>
          <w:sz w:val="24"/>
          <w:szCs w:val="24"/>
        </w:rPr>
        <w:br/>
        <w:t>Świadomy odpowiedzialności karnej za złożenie fałszywego oświadczenia, wynikającej z</w:t>
      </w:r>
      <w:r w:rsidR="00A742F7">
        <w:rPr>
          <w:rFonts w:ascii="Calibri" w:hAnsi="Calibri" w:cs="Calibri"/>
          <w:sz w:val="24"/>
          <w:szCs w:val="24"/>
        </w:rPr>
        <w:t> </w:t>
      </w:r>
      <w:r w:rsidRPr="00A742F7">
        <w:rPr>
          <w:rFonts w:ascii="Calibri" w:hAnsi="Calibri" w:cs="Calibri"/>
          <w:sz w:val="24"/>
          <w:szCs w:val="24"/>
        </w:rPr>
        <w:t>art.</w:t>
      </w:r>
      <w:r w:rsidR="00964470">
        <w:rPr>
          <w:rFonts w:ascii="Calibri" w:hAnsi="Calibri" w:cs="Calibri"/>
          <w:sz w:val="24"/>
          <w:szCs w:val="24"/>
        </w:rPr>
        <w:t> </w:t>
      </w:r>
      <w:r w:rsidRPr="00A742F7">
        <w:rPr>
          <w:rFonts w:ascii="Calibri" w:hAnsi="Calibri" w:cs="Calibri"/>
          <w:sz w:val="24"/>
          <w:szCs w:val="24"/>
        </w:rPr>
        <w:t xml:space="preserve">233 § </w:t>
      </w:r>
      <w:r w:rsidR="00E10B7B" w:rsidRPr="00A742F7">
        <w:rPr>
          <w:rFonts w:ascii="Calibri" w:hAnsi="Calibri" w:cs="Calibri"/>
          <w:sz w:val="24"/>
          <w:szCs w:val="24"/>
        </w:rPr>
        <w:t>1</w:t>
      </w:r>
      <w:r w:rsidRPr="00A742F7">
        <w:rPr>
          <w:rFonts w:ascii="Calibri" w:hAnsi="Calibri" w:cs="Calibri"/>
          <w:sz w:val="24"/>
          <w:szCs w:val="24"/>
        </w:rPr>
        <w:t xml:space="preserve"> Kodeksu karnego, oświadczam, </w:t>
      </w:r>
      <w:r w:rsidR="00B25ECC" w:rsidRPr="00A742F7">
        <w:rPr>
          <w:rFonts w:ascii="Calibri" w:hAnsi="Calibri" w:cs="Calibri"/>
          <w:sz w:val="24"/>
          <w:szCs w:val="24"/>
        </w:rPr>
        <w:t>że składka z tytułu umowy ubezpieczenia odpowiedzialności cywilnej posiadaczy pojazdów mechanicznych, dotyczącej pojazdu zautomatyzowanego/pojazdu w pełni zautomatyzowanego, nad którym prowadzone są prace badawcze, została opłacona, a zawarta umowa ubezpieczenia jest ważna i obejmuje odpowiedzialność za szkody powstałe w związku z ruchem tego pojazdu.</w:t>
      </w:r>
    </w:p>
    <w:p w14:paraId="3D314630" w14:textId="265E6EAD" w:rsidR="003F1971" w:rsidRPr="00A742F7" w:rsidRDefault="003F1971" w:rsidP="005D7694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</w:p>
    <w:p w14:paraId="0FC8ACBB" w14:textId="3A54F6FA" w:rsidR="003F1971" w:rsidRPr="00A742F7" w:rsidRDefault="003F1971" w:rsidP="005D7694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A742F7">
        <w:rPr>
          <w:rFonts w:ascii="Calibri" w:hAnsi="Calibri" w:cs="Calibri"/>
          <w:sz w:val="24"/>
          <w:szCs w:val="24"/>
        </w:rPr>
        <w:t>Oświadczenie dotyczy pojazdu/ów:</w:t>
      </w:r>
    </w:p>
    <w:tbl>
      <w:tblPr>
        <w:tblStyle w:val="Tabela-Siatka"/>
        <w:tblW w:w="9209" w:type="dxa"/>
        <w:tblLook w:val="04A0" w:firstRow="1" w:lastRow="0" w:firstColumn="1" w:lastColumn="0" w:noHBand="0" w:noVBand="1"/>
      </w:tblPr>
      <w:tblGrid>
        <w:gridCol w:w="701"/>
        <w:gridCol w:w="2803"/>
        <w:gridCol w:w="1838"/>
        <w:gridCol w:w="1969"/>
        <w:gridCol w:w="1898"/>
      </w:tblGrid>
      <w:tr w:rsidR="00B3744D" w:rsidRPr="00A742F7" w14:paraId="6DE6D7AA" w14:textId="77777777" w:rsidTr="000A46E2">
        <w:tc>
          <w:tcPr>
            <w:tcW w:w="704" w:type="dxa"/>
            <w:shd w:val="clear" w:color="auto" w:fill="E7E6E6" w:themeFill="background2"/>
            <w:vAlign w:val="center"/>
          </w:tcPr>
          <w:p w14:paraId="7B20E76B" w14:textId="6D8CA48F" w:rsidR="00B3744D" w:rsidRPr="00A742F7" w:rsidRDefault="00B3744D" w:rsidP="00046794">
            <w:pPr>
              <w:spacing w:line="276" w:lineRule="auto"/>
              <w:rPr>
                <w:rFonts w:ascii="Calibri" w:hAnsi="Calibri" w:cs="Calibri"/>
                <w:sz w:val="24"/>
                <w:szCs w:val="24"/>
              </w:rPr>
            </w:pPr>
            <w:r w:rsidRPr="00A742F7">
              <w:rPr>
                <w:rFonts w:ascii="Calibri" w:hAnsi="Calibri" w:cs="Calibri"/>
                <w:sz w:val="24"/>
                <w:szCs w:val="24"/>
              </w:rPr>
              <w:t>Lp.</w:t>
            </w:r>
          </w:p>
        </w:tc>
        <w:tc>
          <w:tcPr>
            <w:tcW w:w="2835" w:type="dxa"/>
            <w:shd w:val="clear" w:color="auto" w:fill="E7E6E6" w:themeFill="background2"/>
            <w:vAlign w:val="center"/>
          </w:tcPr>
          <w:p w14:paraId="2BA4A704" w14:textId="2C8AFF88" w:rsidR="00B3744D" w:rsidRPr="00A742F7" w:rsidRDefault="00B3744D" w:rsidP="00046794">
            <w:pPr>
              <w:spacing w:line="276" w:lineRule="auto"/>
              <w:rPr>
                <w:rFonts w:ascii="Calibri" w:hAnsi="Calibri" w:cs="Calibri"/>
                <w:sz w:val="24"/>
                <w:szCs w:val="24"/>
              </w:rPr>
            </w:pPr>
            <w:r w:rsidRPr="00A742F7">
              <w:rPr>
                <w:rFonts w:ascii="Calibri" w:hAnsi="Calibri" w:cs="Calibri"/>
                <w:sz w:val="24"/>
                <w:szCs w:val="24"/>
              </w:rPr>
              <w:t>VIN</w:t>
            </w:r>
          </w:p>
        </w:tc>
        <w:tc>
          <w:tcPr>
            <w:tcW w:w="1843" w:type="dxa"/>
            <w:shd w:val="clear" w:color="auto" w:fill="E7E6E6" w:themeFill="background2"/>
            <w:vAlign w:val="center"/>
          </w:tcPr>
          <w:p w14:paraId="246D7243" w14:textId="17AC366E" w:rsidR="00B3744D" w:rsidRPr="00A742F7" w:rsidRDefault="00B3744D" w:rsidP="00046794">
            <w:pPr>
              <w:spacing w:line="276" w:lineRule="auto"/>
              <w:rPr>
                <w:rFonts w:ascii="Calibri" w:hAnsi="Calibri" w:cs="Calibri"/>
                <w:sz w:val="24"/>
                <w:szCs w:val="24"/>
              </w:rPr>
            </w:pPr>
            <w:r w:rsidRPr="00A742F7">
              <w:rPr>
                <w:rFonts w:ascii="Calibri" w:hAnsi="Calibri" w:cs="Calibri"/>
                <w:sz w:val="24"/>
                <w:szCs w:val="24"/>
              </w:rPr>
              <w:t>Numer rejestracyjny</w:t>
            </w:r>
          </w:p>
        </w:tc>
        <w:tc>
          <w:tcPr>
            <w:tcW w:w="1984" w:type="dxa"/>
            <w:shd w:val="clear" w:color="auto" w:fill="E7E6E6" w:themeFill="background2"/>
            <w:vAlign w:val="center"/>
          </w:tcPr>
          <w:p w14:paraId="66A81F0A" w14:textId="7B7A787E" w:rsidR="00B3744D" w:rsidRPr="00A742F7" w:rsidRDefault="00B3744D" w:rsidP="00046794">
            <w:pPr>
              <w:spacing w:line="276" w:lineRule="auto"/>
              <w:rPr>
                <w:rFonts w:ascii="Calibri" w:hAnsi="Calibri" w:cs="Calibri"/>
                <w:sz w:val="24"/>
                <w:szCs w:val="24"/>
              </w:rPr>
            </w:pPr>
            <w:r w:rsidRPr="00A742F7">
              <w:rPr>
                <w:rFonts w:ascii="Calibri" w:hAnsi="Calibri" w:cs="Calibri"/>
                <w:sz w:val="24"/>
                <w:szCs w:val="24"/>
              </w:rPr>
              <w:t>Numer polisy OC</w:t>
            </w:r>
          </w:p>
        </w:tc>
        <w:tc>
          <w:tcPr>
            <w:tcW w:w="1843" w:type="dxa"/>
            <w:shd w:val="clear" w:color="auto" w:fill="E7E6E6" w:themeFill="background2"/>
            <w:vAlign w:val="center"/>
          </w:tcPr>
          <w:p w14:paraId="5ABBB3A0" w14:textId="3CDA3326" w:rsidR="00B3744D" w:rsidRPr="00A742F7" w:rsidRDefault="00B3744D" w:rsidP="00046794">
            <w:pPr>
              <w:spacing w:line="276" w:lineRule="auto"/>
              <w:rPr>
                <w:rFonts w:ascii="Calibri" w:hAnsi="Calibri" w:cs="Calibri"/>
                <w:sz w:val="24"/>
                <w:szCs w:val="24"/>
              </w:rPr>
            </w:pPr>
            <w:r w:rsidRPr="00A742F7">
              <w:rPr>
                <w:rFonts w:ascii="Calibri" w:hAnsi="Calibri" w:cs="Calibri"/>
                <w:sz w:val="24"/>
                <w:szCs w:val="24"/>
              </w:rPr>
              <w:t>Towarzystwo ubezpieczeniowe</w:t>
            </w:r>
          </w:p>
        </w:tc>
      </w:tr>
      <w:tr w:rsidR="00B3744D" w:rsidRPr="00A742F7" w14:paraId="772E42E5" w14:textId="77777777" w:rsidTr="00CE1D47">
        <w:tc>
          <w:tcPr>
            <w:tcW w:w="704" w:type="dxa"/>
            <w:vAlign w:val="center"/>
          </w:tcPr>
          <w:p w14:paraId="5222C3C0" w14:textId="4327F4DB" w:rsidR="00B3744D" w:rsidRPr="00A742F7" w:rsidRDefault="00B3744D" w:rsidP="00CE1D47">
            <w:pPr>
              <w:spacing w:line="276" w:lineRule="auto"/>
              <w:rPr>
                <w:rFonts w:ascii="Calibri" w:hAnsi="Calibri" w:cs="Calibri"/>
                <w:sz w:val="24"/>
                <w:szCs w:val="24"/>
              </w:rPr>
            </w:pPr>
            <w:r w:rsidRPr="00A742F7">
              <w:rPr>
                <w:rFonts w:ascii="Calibri" w:hAnsi="Calibri" w:cs="Calibri"/>
                <w:sz w:val="24"/>
                <w:szCs w:val="24"/>
              </w:rPr>
              <w:t>1.</w:t>
            </w:r>
          </w:p>
        </w:tc>
        <w:tc>
          <w:tcPr>
            <w:tcW w:w="2835" w:type="dxa"/>
          </w:tcPr>
          <w:p w14:paraId="4BEC8D18" w14:textId="384BE1D0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4808496D" w14:textId="77777777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CEDA0C5" w14:textId="15C52AD1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533D713E" w14:textId="77777777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B3744D" w:rsidRPr="00A742F7" w14:paraId="240BE31F" w14:textId="77777777" w:rsidTr="00CE1D47">
        <w:tc>
          <w:tcPr>
            <w:tcW w:w="704" w:type="dxa"/>
            <w:vAlign w:val="center"/>
          </w:tcPr>
          <w:p w14:paraId="4A9B9A6E" w14:textId="073C6972" w:rsidR="00B3744D" w:rsidRPr="00A742F7" w:rsidRDefault="00B3744D" w:rsidP="00CE1D47">
            <w:pPr>
              <w:spacing w:line="276" w:lineRule="auto"/>
              <w:rPr>
                <w:rFonts w:ascii="Calibri" w:hAnsi="Calibri" w:cs="Calibri"/>
                <w:sz w:val="24"/>
                <w:szCs w:val="24"/>
              </w:rPr>
            </w:pPr>
            <w:r w:rsidRPr="00A742F7">
              <w:rPr>
                <w:rFonts w:ascii="Calibri" w:hAnsi="Calibri" w:cs="Calibri"/>
                <w:sz w:val="24"/>
                <w:szCs w:val="24"/>
              </w:rPr>
              <w:t>2.</w:t>
            </w:r>
          </w:p>
        </w:tc>
        <w:tc>
          <w:tcPr>
            <w:tcW w:w="2835" w:type="dxa"/>
          </w:tcPr>
          <w:p w14:paraId="44C93032" w14:textId="62FE2343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6B51D2CA" w14:textId="77777777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754AC24E" w14:textId="00F5A89A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500D29DD" w14:textId="77777777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B3744D" w:rsidRPr="00A742F7" w14:paraId="1A41E34A" w14:textId="77777777" w:rsidTr="00CE1D47">
        <w:tc>
          <w:tcPr>
            <w:tcW w:w="704" w:type="dxa"/>
            <w:vAlign w:val="center"/>
          </w:tcPr>
          <w:p w14:paraId="2F451790" w14:textId="7D2BB1F3" w:rsidR="00B3744D" w:rsidRPr="00A742F7" w:rsidRDefault="00B3744D" w:rsidP="00CE1D47">
            <w:pPr>
              <w:spacing w:line="276" w:lineRule="auto"/>
              <w:rPr>
                <w:rFonts w:ascii="Calibri" w:hAnsi="Calibri" w:cs="Calibri"/>
                <w:sz w:val="24"/>
                <w:szCs w:val="24"/>
              </w:rPr>
            </w:pPr>
            <w:r w:rsidRPr="00A742F7">
              <w:rPr>
                <w:rFonts w:ascii="Calibri" w:hAnsi="Calibri" w:cs="Calibri"/>
                <w:sz w:val="24"/>
                <w:szCs w:val="24"/>
              </w:rPr>
              <w:t>3.</w:t>
            </w:r>
          </w:p>
        </w:tc>
        <w:tc>
          <w:tcPr>
            <w:tcW w:w="2835" w:type="dxa"/>
          </w:tcPr>
          <w:p w14:paraId="7714DBF3" w14:textId="4A621178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3F27CD5D" w14:textId="77777777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7646E240" w14:textId="3D108E17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18629D86" w14:textId="77777777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B3744D" w:rsidRPr="00A742F7" w14:paraId="48459F86" w14:textId="77777777" w:rsidTr="00CE1D47">
        <w:tc>
          <w:tcPr>
            <w:tcW w:w="704" w:type="dxa"/>
            <w:vAlign w:val="center"/>
          </w:tcPr>
          <w:p w14:paraId="36333260" w14:textId="679C1484" w:rsidR="00B3744D" w:rsidRPr="00A742F7" w:rsidRDefault="00B3744D" w:rsidP="00CE1D47">
            <w:pPr>
              <w:spacing w:line="276" w:lineRule="auto"/>
              <w:rPr>
                <w:rFonts w:ascii="Calibri" w:hAnsi="Calibri" w:cs="Calibri"/>
                <w:sz w:val="24"/>
                <w:szCs w:val="24"/>
              </w:rPr>
            </w:pPr>
            <w:r w:rsidRPr="00A742F7">
              <w:rPr>
                <w:rFonts w:ascii="Calibri" w:hAnsi="Calibri" w:cs="Calibri"/>
                <w:sz w:val="24"/>
                <w:szCs w:val="24"/>
              </w:rPr>
              <w:t>4.</w:t>
            </w:r>
          </w:p>
        </w:tc>
        <w:tc>
          <w:tcPr>
            <w:tcW w:w="2835" w:type="dxa"/>
          </w:tcPr>
          <w:p w14:paraId="6CB95DE7" w14:textId="03FA58F4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5AFB1287" w14:textId="77777777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1E5466D3" w14:textId="74FE4DC9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26F96287" w14:textId="77777777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B3744D" w:rsidRPr="00A742F7" w14:paraId="2D5E6650" w14:textId="77777777" w:rsidTr="00CE1D47">
        <w:tc>
          <w:tcPr>
            <w:tcW w:w="704" w:type="dxa"/>
            <w:vAlign w:val="center"/>
          </w:tcPr>
          <w:p w14:paraId="12F28834" w14:textId="0B3D5C6D" w:rsidR="00B3744D" w:rsidRPr="00A742F7" w:rsidRDefault="00B3744D" w:rsidP="00CE1D47">
            <w:pPr>
              <w:spacing w:line="276" w:lineRule="auto"/>
              <w:rPr>
                <w:rFonts w:ascii="Calibri" w:hAnsi="Calibri" w:cs="Calibri"/>
                <w:sz w:val="24"/>
                <w:szCs w:val="24"/>
              </w:rPr>
            </w:pPr>
            <w:r w:rsidRPr="00A742F7">
              <w:rPr>
                <w:rFonts w:ascii="Calibri" w:hAnsi="Calibri" w:cs="Calibri"/>
                <w:sz w:val="24"/>
                <w:szCs w:val="24"/>
              </w:rPr>
              <w:t>5.</w:t>
            </w:r>
          </w:p>
        </w:tc>
        <w:tc>
          <w:tcPr>
            <w:tcW w:w="2835" w:type="dxa"/>
          </w:tcPr>
          <w:p w14:paraId="7D5FE491" w14:textId="77777777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187F16D0" w14:textId="77777777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2D078EC" w14:textId="6D029E48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72BBE573" w14:textId="77777777" w:rsidR="00B3744D" w:rsidRPr="00A742F7" w:rsidRDefault="00B3744D" w:rsidP="005D7694">
            <w:pPr>
              <w:spacing w:line="276" w:lineRule="auto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6893BA32" w14:textId="2CC39EEA" w:rsidR="003F1971" w:rsidRDefault="003F1971" w:rsidP="005D7694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</w:p>
    <w:p w14:paraId="67B45258" w14:textId="77777777" w:rsidR="00B152E0" w:rsidRPr="00046D58" w:rsidRDefault="00B152E0" w:rsidP="005D7694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</w:p>
    <w:p w14:paraId="319B4817" w14:textId="508A76D6" w:rsidR="005D7694" w:rsidRPr="00046D58" w:rsidRDefault="005D7694" w:rsidP="005D7694">
      <w:pPr>
        <w:jc w:val="both"/>
        <w:rPr>
          <w:rFonts w:ascii="Calibri" w:hAnsi="Calibri" w:cs="Calibri"/>
          <w:sz w:val="24"/>
          <w:szCs w:val="24"/>
        </w:rPr>
      </w:pPr>
      <w:bookmarkStart w:id="0" w:name="_GoBack"/>
      <w:bookmarkEnd w:id="0"/>
    </w:p>
    <w:p w14:paraId="0CA62688" w14:textId="77777777" w:rsidR="00046D58" w:rsidRPr="008B3F46" w:rsidRDefault="00046D58" w:rsidP="00046D58">
      <w:pPr>
        <w:tabs>
          <w:tab w:val="center" w:pos="7088"/>
        </w:tabs>
        <w:spacing w:line="276" w:lineRule="auto"/>
        <w:jc w:val="both"/>
        <w:rPr>
          <w:rFonts w:asciiTheme="minorHAnsi" w:hAnsiTheme="minorHAnsi" w:cstheme="minorHAnsi"/>
        </w:rPr>
      </w:pPr>
      <w:r w:rsidRPr="008B3F46">
        <w:rPr>
          <w:rFonts w:asciiTheme="minorHAnsi" w:hAnsiTheme="minorHAnsi" w:cstheme="minorHAnsi"/>
        </w:rPr>
        <w:tab/>
        <w:t>……………</w:t>
      </w:r>
      <w:r>
        <w:rPr>
          <w:rFonts w:asciiTheme="minorHAnsi" w:hAnsiTheme="minorHAnsi" w:cstheme="minorHAnsi"/>
        </w:rPr>
        <w:t>…….</w:t>
      </w:r>
      <w:r w:rsidRPr="008B3F46">
        <w:rPr>
          <w:rFonts w:asciiTheme="minorHAnsi" w:hAnsiTheme="minorHAnsi" w:cstheme="minorHAnsi"/>
        </w:rPr>
        <w:t>……………</w:t>
      </w:r>
    </w:p>
    <w:p w14:paraId="4B331D97" w14:textId="6AFDC35C" w:rsidR="00D64F38" w:rsidRPr="00046D58" w:rsidRDefault="00046D58" w:rsidP="00046D58">
      <w:pPr>
        <w:tabs>
          <w:tab w:val="center" w:pos="7088"/>
        </w:tabs>
        <w:spacing w:line="276" w:lineRule="auto"/>
        <w:jc w:val="both"/>
        <w:rPr>
          <w:rFonts w:asciiTheme="minorHAnsi" w:hAnsiTheme="minorHAnsi" w:cstheme="minorHAnsi"/>
          <w:sz w:val="16"/>
          <w:szCs w:val="16"/>
        </w:rPr>
      </w:pPr>
      <w:r w:rsidRPr="000C5AAB">
        <w:rPr>
          <w:rFonts w:asciiTheme="minorHAnsi" w:hAnsiTheme="minorHAnsi" w:cstheme="minorHAnsi"/>
          <w:sz w:val="16"/>
          <w:szCs w:val="16"/>
        </w:rPr>
        <w:tab/>
        <w:t>(podpis)</w:t>
      </w:r>
    </w:p>
    <w:sectPr w:rsidR="00D64F38" w:rsidRPr="00046D58" w:rsidSect="00A32EBB">
      <w:headerReference w:type="first" r:id="rId8"/>
      <w:footerReference w:type="first" r:id="rId9"/>
      <w:pgSz w:w="11906" w:h="16838"/>
      <w:pgMar w:top="1560" w:right="1418" w:bottom="1418" w:left="1588" w:header="68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E08527" w14:textId="77777777" w:rsidR="000A4A26" w:rsidRDefault="000A4A26" w:rsidP="00CF2FF3">
      <w:r>
        <w:separator/>
      </w:r>
    </w:p>
  </w:endnote>
  <w:endnote w:type="continuationSeparator" w:id="0">
    <w:p w14:paraId="33C57DFE" w14:textId="77777777" w:rsidR="000A4A26" w:rsidRDefault="000A4A26" w:rsidP="00CF2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CF2F47" w14:textId="77777777" w:rsidR="002B5189" w:rsidRDefault="002B5189">
    <w:pPr>
      <w:pStyle w:val="Stopka"/>
    </w:pPr>
    <w:r>
      <w:rPr>
        <w:noProof/>
        <w:lang w:eastAsia="pl-PL"/>
      </w:rPr>
      <w:drawing>
        <wp:inline distT="0" distB="0" distL="0" distR="0" wp14:anchorId="5BA7B508" wp14:editId="4BD8D2B1">
          <wp:extent cx="2343912" cy="643128"/>
          <wp:effectExtent l="0" t="0" r="0" b="508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3912" cy="6431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267F3D" w14:textId="77777777" w:rsidR="000A4A26" w:rsidRDefault="000A4A26" w:rsidP="00CF2FF3">
      <w:r>
        <w:separator/>
      </w:r>
    </w:p>
  </w:footnote>
  <w:footnote w:type="continuationSeparator" w:id="0">
    <w:p w14:paraId="096978BF" w14:textId="77777777" w:rsidR="000A4A26" w:rsidRDefault="000A4A26" w:rsidP="00CF2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10AB3" w14:textId="77777777" w:rsidR="002B5189" w:rsidRDefault="002B518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 wp14:anchorId="23D3F9FB" wp14:editId="1629C643">
          <wp:simplePos x="0" y="0"/>
          <wp:positionH relativeFrom="column">
            <wp:posOffset>-709295</wp:posOffset>
          </wp:positionH>
          <wp:positionV relativeFrom="paragraph">
            <wp:posOffset>-46990</wp:posOffset>
          </wp:positionV>
          <wp:extent cx="2098800" cy="558000"/>
          <wp:effectExtent l="0" t="0" r="0" b="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8800" cy="55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019E4"/>
    <w:multiLevelType w:val="hybridMultilevel"/>
    <w:tmpl w:val="591CFD2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945DE"/>
    <w:multiLevelType w:val="hybridMultilevel"/>
    <w:tmpl w:val="DDFED57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036B9"/>
    <w:multiLevelType w:val="hybridMultilevel"/>
    <w:tmpl w:val="F2FEB1D0"/>
    <w:lvl w:ilvl="0" w:tplc="4FE222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A9A393B"/>
    <w:multiLevelType w:val="hybridMultilevel"/>
    <w:tmpl w:val="2A6CCD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A69EC"/>
    <w:multiLevelType w:val="multilevel"/>
    <w:tmpl w:val="C25CC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8030B4"/>
    <w:multiLevelType w:val="hybridMultilevel"/>
    <w:tmpl w:val="6E483064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37422FF4"/>
    <w:multiLevelType w:val="hybridMultilevel"/>
    <w:tmpl w:val="96FEF784"/>
    <w:lvl w:ilvl="0" w:tplc="67BE585E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AF0008"/>
    <w:multiLevelType w:val="hybridMultilevel"/>
    <w:tmpl w:val="A7D652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0A2A27"/>
    <w:multiLevelType w:val="hybridMultilevel"/>
    <w:tmpl w:val="E39EAD20"/>
    <w:lvl w:ilvl="0" w:tplc="4FE222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66081675"/>
    <w:multiLevelType w:val="hybridMultilevel"/>
    <w:tmpl w:val="5D5273EC"/>
    <w:lvl w:ilvl="0" w:tplc="067E7906">
      <w:numFmt w:val="bullet"/>
      <w:lvlText w:val="•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6C9903B7"/>
    <w:multiLevelType w:val="hybridMultilevel"/>
    <w:tmpl w:val="458A2146"/>
    <w:lvl w:ilvl="0" w:tplc="0415000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11" w15:restartNumberingAfterBreak="0">
    <w:nsid w:val="7A55650B"/>
    <w:multiLevelType w:val="hybridMultilevel"/>
    <w:tmpl w:val="2220B084"/>
    <w:lvl w:ilvl="0" w:tplc="B776CD6A">
      <w:start w:val="2"/>
      <w:numFmt w:val="decimal"/>
      <w:lvlText w:val="%1."/>
      <w:lvlJc w:val="left"/>
      <w:pPr>
        <w:ind w:left="107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2"/>
  </w:num>
  <w:num w:numId="5">
    <w:abstractNumId w:val="5"/>
  </w:num>
  <w:num w:numId="6">
    <w:abstractNumId w:val="9"/>
  </w:num>
  <w:num w:numId="7">
    <w:abstractNumId w:val="7"/>
  </w:num>
  <w:num w:numId="8">
    <w:abstractNumId w:val="11"/>
  </w:num>
  <w:num w:numId="9">
    <w:abstractNumId w:val="6"/>
  </w:num>
  <w:num w:numId="10">
    <w:abstractNumId w:val="10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N7QwsDA0NrEwMLJQ0lEKTi0uzszPAykwqgUA60zwlywAAAA="/>
  </w:docVars>
  <w:rsids>
    <w:rsidRoot w:val="00C551A9"/>
    <w:rsid w:val="00003CC4"/>
    <w:rsid w:val="00005699"/>
    <w:rsid w:val="00017FD7"/>
    <w:rsid w:val="00021347"/>
    <w:rsid w:val="00026818"/>
    <w:rsid w:val="00034096"/>
    <w:rsid w:val="0004206E"/>
    <w:rsid w:val="00046794"/>
    <w:rsid w:val="00046D58"/>
    <w:rsid w:val="00050B5F"/>
    <w:rsid w:val="0005611A"/>
    <w:rsid w:val="000651E3"/>
    <w:rsid w:val="00066192"/>
    <w:rsid w:val="000727FD"/>
    <w:rsid w:val="00077A31"/>
    <w:rsid w:val="00082C4D"/>
    <w:rsid w:val="000836C5"/>
    <w:rsid w:val="00094BF9"/>
    <w:rsid w:val="000A46E2"/>
    <w:rsid w:val="000A4A26"/>
    <w:rsid w:val="000B3A0A"/>
    <w:rsid w:val="000C5F86"/>
    <w:rsid w:val="000E0C02"/>
    <w:rsid w:val="000E3F30"/>
    <w:rsid w:val="000E403E"/>
    <w:rsid w:val="000F5D6A"/>
    <w:rsid w:val="000F6077"/>
    <w:rsid w:val="001058A2"/>
    <w:rsid w:val="001122B9"/>
    <w:rsid w:val="00145780"/>
    <w:rsid w:val="001510E7"/>
    <w:rsid w:val="00156DC5"/>
    <w:rsid w:val="00157562"/>
    <w:rsid w:val="00161059"/>
    <w:rsid w:val="00167067"/>
    <w:rsid w:val="001739B9"/>
    <w:rsid w:val="00187569"/>
    <w:rsid w:val="00187E5E"/>
    <w:rsid w:val="001C024A"/>
    <w:rsid w:val="001C4B71"/>
    <w:rsid w:val="001D6647"/>
    <w:rsid w:val="001D6B11"/>
    <w:rsid w:val="001E11E0"/>
    <w:rsid w:val="001E235D"/>
    <w:rsid w:val="001E2497"/>
    <w:rsid w:val="001F77DD"/>
    <w:rsid w:val="00201F98"/>
    <w:rsid w:val="00212746"/>
    <w:rsid w:val="002336D6"/>
    <w:rsid w:val="00233FC1"/>
    <w:rsid w:val="00234B85"/>
    <w:rsid w:val="00247893"/>
    <w:rsid w:val="00253380"/>
    <w:rsid w:val="00253961"/>
    <w:rsid w:val="002550A4"/>
    <w:rsid w:val="0026244C"/>
    <w:rsid w:val="00275BEE"/>
    <w:rsid w:val="00276024"/>
    <w:rsid w:val="00276E62"/>
    <w:rsid w:val="00277330"/>
    <w:rsid w:val="00280D49"/>
    <w:rsid w:val="0029382D"/>
    <w:rsid w:val="00295B90"/>
    <w:rsid w:val="002A1B01"/>
    <w:rsid w:val="002B5189"/>
    <w:rsid w:val="002B5BFD"/>
    <w:rsid w:val="002B62CA"/>
    <w:rsid w:val="002C21D4"/>
    <w:rsid w:val="002D30F0"/>
    <w:rsid w:val="002F2031"/>
    <w:rsid w:val="002F75F4"/>
    <w:rsid w:val="00300D9A"/>
    <w:rsid w:val="00326517"/>
    <w:rsid w:val="003628CB"/>
    <w:rsid w:val="003718C9"/>
    <w:rsid w:val="00373963"/>
    <w:rsid w:val="00374D4A"/>
    <w:rsid w:val="00380271"/>
    <w:rsid w:val="003900BC"/>
    <w:rsid w:val="0039051D"/>
    <w:rsid w:val="00391102"/>
    <w:rsid w:val="003921D2"/>
    <w:rsid w:val="0039395D"/>
    <w:rsid w:val="003A551C"/>
    <w:rsid w:val="003B050D"/>
    <w:rsid w:val="003B50F8"/>
    <w:rsid w:val="003C0564"/>
    <w:rsid w:val="003C6DE7"/>
    <w:rsid w:val="003D06AF"/>
    <w:rsid w:val="003E0CBA"/>
    <w:rsid w:val="003F1971"/>
    <w:rsid w:val="004002A9"/>
    <w:rsid w:val="0041390C"/>
    <w:rsid w:val="0042752D"/>
    <w:rsid w:val="0043472D"/>
    <w:rsid w:val="00446587"/>
    <w:rsid w:val="0044746D"/>
    <w:rsid w:val="0045352A"/>
    <w:rsid w:val="00456FD3"/>
    <w:rsid w:val="004604D2"/>
    <w:rsid w:val="00461117"/>
    <w:rsid w:val="00472F54"/>
    <w:rsid w:val="0048017F"/>
    <w:rsid w:val="00491140"/>
    <w:rsid w:val="00492C6A"/>
    <w:rsid w:val="004A6C21"/>
    <w:rsid w:val="004B27DB"/>
    <w:rsid w:val="004B3035"/>
    <w:rsid w:val="004C2DD4"/>
    <w:rsid w:val="004D5EE0"/>
    <w:rsid w:val="004E0E24"/>
    <w:rsid w:val="004E15FF"/>
    <w:rsid w:val="00503CCE"/>
    <w:rsid w:val="00544EDB"/>
    <w:rsid w:val="005461FB"/>
    <w:rsid w:val="00547B0A"/>
    <w:rsid w:val="00565721"/>
    <w:rsid w:val="00575B9D"/>
    <w:rsid w:val="00594953"/>
    <w:rsid w:val="00596171"/>
    <w:rsid w:val="005A4D30"/>
    <w:rsid w:val="005B0A88"/>
    <w:rsid w:val="005B2C26"/>
    <w:rsid w:val="005B2C86"/>
    <w:rsid w:val="005C2BDA"/>
    <w:rsid w:val="005C2F49"/>
    <w:rsid w:val="005D7694"/>
    <w:rsid w:val="005E40BB"/>
    <w:rsid w:val="005F2173"/>
    <w:rsid w:val="005F4764"/>
    <w:rsid w:val="005F5848"/>
    <w:rsid w:val="00614543"/>
    <w:rsid w:val="0062357D"/>
    <w:rsid w:val="00634C21"/>
    <w:rsid w:val="006445F6"/>
    <w:rsid w:val="00652950"/>
    <w:rsid w:val="00655435"/>
    <w:rsid w:val="00663956"/>
    <w:rsid w:val="006650B1"/>
    <w:rsid w:val="00673223"/>
    <w:rsid w:val="00675B76"/>
    <w:rsid w:val="006829DD"/>
    <w:rsid w:val="006966B8"/>
    <w:rsid w:val="006976B5"/>
    <w:rsid w:val="006A1EAC"/>
    <w:rsid w:val="006B4BA9"/>
    <w:rsid w:val="006C0362"/>
    <w:rsid w:val="006C56A9"/>
    <w:rsid w:val="006C56E8"/>
    <w:rsid w:val="006C7985"/>
    <w:rsid w:val="006D355C"/>
    <w:rsid w:val="006E02B2"/>
    <w:rsid w:val="006E349E"/>
    <w:rsid w:val="006E7B64"/>
    <w:rsid w:val="006F1E6E"/>
    <w:rsid w:val="00702159"/>
    <w:rsid w:val="00710BDD"/>
    <w:rsid w:val="0071425B"/>
    <w:rsid w:val="007205CB"/>
    <w:rsid w:val="00720D85"/>
    <w:rsid w:val="00724265"/>
    <w:rsid w:val="0072448C"/>
    <w:rsid w:val="00726D91"/>
    <w:rsid w:val="007278E4"/>
    <w:rsid w:val="00736EF5"/>
    <w:rsid w:val="0075265B"/>
    <w:rsid w:val="00753449"/>
    <w:rsid w:val="007619DB"/>
    <w:rsid w:val="0076707A"/>
    <w:rsid w:val="007714A7"/>
    <w:rsid w:val="00777BE3"/>
    <w:rsid w:val="007867BC"/>
    <w:rsid w:val="00797BAE"/>
    <w:rsid w:val="007A09EC"/>
    <w:rsid w:val="007E6A9E"/>
    <w:rsid w:val="007F2BBD"/>
    <w:rsid w:val="007F5792"/>
    <w:rsid w:val="007F660E"/>
    <w:rsid w:val="00800ADA"/>
    <w:rsid w:val="00824F88"/>
    <w:rsid w:val="00832B8E"/>
    <w:rsid w:val="00844610"/>
    <w:rsid w:val="00847E8C"/>
    <w:rsid w:val="00851CEA"/>
    <w:rsid w:val="00853CFB"/>
    <w:rsid w:val="0085547A"/>
    <w:rsid w:val="00855E79"/>
    <w:rsid w:val="00856D52"/>
    <w:rsid w:val="0086760E"/>
    <w:rsid w:val="008C34AD"/>
    <w:rsid w:val="008D0FCE"/>
    <w:rsid w:val="008E6C67"/>
    <w:rsid w:val="008F44B7"/>
    <w:rsid w:val="008F5EA7"/>
    <w:rsid w:val="0090087B"/>
    <w:rsid w:val="0091019B"/>
    <w:rsid w:val="00915D3F"/>
    <w:rsid w:val="00920722"/>
    <w:rsid w:val="0092577D"/>
    <w:rsid w:val="0093200F"/>
    <w:rsid w:val="00934899"/>
    <w:rsid w:val="00934DB5"/>
    <w:rsid w:val="009442A4"/>
    <w:rsid w:val="009538B8"/>
    <w:rsid w:val="00961DAD"/>
    <w:rsid w:val="009629C0"/>
    <w:rsid w:val="00964470"/>
    <w:rsid w:val="00966553"/>
    <w:rsid w:val="009667C8"/>
    <w:rsid w:val="0097242A"/>
    <w:rsid w:val="00973EDA"/>
    <w:rsid w:val="00975A29"/>
    <w:rsid w:val="00981AA2"/>
    <w:rsid w:val="00985CD5"/>
    <w:rsid w:val="009A1BE4"/>
    <w:rsid w:val="009B43A1"/>
    <w:rsid w:val="009C28C0"/>
    <w:rsid w:val="009C6D7A"/>
    <w:rsid w:val="009F73D2"/>
    <w:rsid w:val="00A12E69"/>
    <w:rsid w:val="00A235CC"/>
    <w:rsid w:val="00A23CD6"/>
    <w:rsid w:val="00A31DCE"/>
    <w:rsid w:val="00A32EBB"/>
    <w:rsid w:val="00A5012C"/>
    <w:rsid w:val="00A51EAE"/>
    <w:rsid w:val="00A57B7D"/>
    <w:rsid w:val="00A57EEA"/>
    <w:rsid w:val="00A70A80"/>
    <w:rsid w:val="00A742F7"/>
    <w:rsid w:val="00A84C3C"/>
    <w:rsid w:val="00A914C1"/>
    <w:rsid w:val="00A9575F"/>
    <w:rsid w:val="00AA470C"/>
    <w:rsid w:val="00AA6D43"/>
    <w:rsid w:val="00AB211E"/>
    <w:rsid w:val="00AB79CC"/>
    <w:rsid w:val="00AD0552"/>
    <w:rsid w:val="00AD1F8A"/>
    <w:rsid w:val="00AD2862"/>
    <w:rsid w:val="00AE06A7"/>
    <w:rsid w:val="00AE273F"/>
    <w:rsid w:val="00AE34FD"/>
    <w:rsid w:val="00AF0473"/>
    <w:rsid w:val="00AF73ED"/>
    <w:rsid w:val="00B01058"/>
    <w:rsid w:val="00B152E0"/>
    <w:rsid w:val="00B25ECC"/>
    <w:rsid w:val="00B277A7"/>
    <w:rsid w:val="00B3744D"/>
    <w:rsid w:val="00B404F5"/>
    <w:rsid w:val="00B41BE7"/>
    <w:rsid w:val="00B44A07"/>
    <w:rsid w:val="00B57087"/>
    <w:rsid w:val="00B63E13"/>
    <w:rsid w:val="00B66640"/>
    <w:rsid w:val="00B70455"/>
    <w:rsid w:val="00B94442"/>
    <w:rsid w:val="00BA2A08"/>
    <w:rsid w:val="00BA40A4"/>
    <w:rsid w:val="00BA759E"/>
    <w:rsid w:val="00BB537D"/>
    <w:rsid w:val="00BC49B2"/>
    <w:rsid w:val="00BD5B3C"/>
    <w:rsid w:val="00BD7C5D"/>
    <w:rsid w:val="00BE0A07"/>
    <w:rsid w:val="00BE4395"/>
    <w:rsid w:val="00BF18B5"/>
    <w:rsid w:val="00BF40B8"/>
    <w:rsid w:val="00C002F0"/>
    <w:rsid w:val="00C04A39"/>
    <w:rsid w:val="00C05088"/>
    <w:rsid w:val="00C11DEF"/>
    <w:rsid w:val="00C21371"/>
    <w:rsid w:val="00C27FAB"/>
    <w:rsid w:val="00C355ED"/>
    <w:rsid w:val="00C53403"/>
    <w:rsid w:val="00C5472E"/>
    <w:rsid w:val="00C551A9"/>
    <w:rsid w:val="00C6460A"/>
    <w:rsid w:val="00C67966"/>
    <w:rsid w:val="00C712A8"/>
    <w:rsid w:val="00C743A9"/>
    <w:rsid w:val="00C91C91"/>
    <w:rsid w:val="00C94757"/>
    <w:rsid w:val="00C96066"/>
    <w:rsid w:val="00CA4A0D"/>
    <w:rsid w:val="00CB531A"/>
    <w:rsid w:val="00CC4763"/>
    <w:rsid w:val="00CD5A90"/>
    <w:rsid w:val="00CE1D47"/>
    <w:rsid w:val="00CF2FF3"/>
    <w:rsid w:val="00D00DEC"/>
    <w:rsid w:val="00D0323C"/>
    <w:rsid w:val="00D20BD4"/>
    <w:rsid w:val="00D31B83"/>
    <w:rsid w:val="00D36897"/>
    <w:rsid w:val="00D36AB8"/>
    <w:rsid w:val="00D37462"/>
    <w:rsid w:val="00D64F38"/>
    <w:rsid w:val="00D73528"/>
    <w:rsid w:val="00D9367E"/>
    <w:rsid w:val="00D96E3E"/>
    <w:rsid w:val="00DA3169"/>
    <w:rsid w:val="00DB50D3"/>
    <w:rsid w:val="00DB67F0"/>
    <w:rsid w:val="00DB6B62"/>
    <w:rsid w:val="00DB6E7D"/>
    <w:rsid w:val="00DD1A10"/>
    <w:rsid w:val="00DD402C"/>
    <w:rsid w:val="00DD6F86"/>
    <w:rsid w:val="00DE01B5"/>
    <w:rsid w:val="00DF23F9"/>
    <w:rsid w:val="00DF2E3C"/>
    <w:rsid w:val="00DF5D12"/>
    <w:rsid w:val="00DF6AE9"/>
    <w:rsid w:val="00DF7860"/>
    <w:rsid w:val="00E00452"/>
    <w:rsid w:val="00E10B7B"/>
    <w:rsid w:val="00E11728"/>
    <w:rsid w:val="00E30042"/>
    <w:rsid w:val="00E3280A"/>
    <w:rsid w:val="00E42186"/>
    <w:rsid w:val="00E46FCD"/>
    <w:rsid w:val="00E4722B"/>
    <w:rsid w:val="00E54AF3"/>
    <w:rsid w:val="00E5736D"/>
    <w:rsid w:val="00E6783B"/>
    <w:rsid w:val="00E74C85"/>
    <w:rsid w:val="00E74FBD"/>
    <w:rsid w:val="00E82FCC"/>
    <w:rsid w:val="00E97526"/>
    <w:rsid w:val="00E97B56"/>
    <w:rsid w:val="00E97CC0"/>
    <w:rsid w:val="00EA2BC1"/>
    <w:rsid w:val="00EC122A"/>
    <w:rsid w:val="00EC2C8C"/>
    <w:rsid w:val="00ED472E"/>
    <w:rsid w:val="00EE2219"/>
    <w:rsid w:val="00EE4FF5"/>
    <w:rsid w:val="00F00DCC"/>
    <w:rsid w:val="00F032E3"/>
    <w:rsid w:val="00F03C8C"/>
    <w:rsid w:val="00F03D68"/>
    <w:rsid w:val="00F05EC0"/>
    <w:rsid w:val="00F06877"/>
    <w:rsid w:val="00F147D1"/>
    <w:rsid w:val="00F165AA"/>
    <w:rsid w:val="00F92047"/>
    <w:rsid w:val="00F95E8E"/>
    <w:rsid w:val="00FA1FD9"/>
    <w:rsid w:val="00FA24F9"/>
    <w:rsid w:val="00FA2EDD"/>
    <w:rsid w:val="00FA4FD7"/>
    <w:rsid w:val="00FA60C9"/>
    <w:rsid w:val="00FA7FE9"/>
    <w:rsid w:val="00FB0317"/>
    <w:rsid w:val="00FC1EB5"/>
    <w:rsid w:val="00FD0140"/>
    <w:rsid w:val="00FE2F38"/>
    <w:rsid w:val="00FE4377"/>
    <w:rsid w:val="00FE61EC"/>
    <w:rsid w:val="00FE7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9C67A0"/>
  <w15:docId w15:val="{C8172594-C514-4FA5-9D01-39CD5F6D8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213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F2FF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CF2FF3"/>
  </w:style>
  <w:style w:type="paragraph" w:styleId="Stopka">
    <w:name w:val="footer"/>
    <w:basedOn w:val="Normalny"/>
    <w:link w:val="StopkaZnak"/>
    <w:uiPriority w:val="99"/>
    <w:unhideWhenUsed/>
    <w:rsid w:val="00CF2FF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CF2FF3"/>
  </w:style>
  <w:style w:type="character" w:styleId="Odwoaniedokomentarza">
    <w:name w:val="annotation reference"/>
    <w:basedOn w:val="Domylnaczcionkaakapitu"/>
    <w:uiPriority w:val="99"/>
    <w:semiHidden/>
    <w:unhideWhenUsed/>
    <w:rsid w:val="003628C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628CB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628C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628C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628C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628CB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628CB"/>
    <w:rPr>
      <w:rFonts w:ascii="Segoe UI" w:eastAsia="Times New Roman" w:hAnsi="Segoe UI" w:cs="Segoe UI"/>
      <w:sz w:val="18"/>
      <w:szCs w:val="18"/>
      <w:lang w:eastAsia="pl-PL"/>
    </w:rPr>
  </w:style>
  <w:style w:type="paragraph" w:customStyle="1" w:styleId="ARTartustawynprozporzdzenia">
    <w:name w:val="ART(§) – art. ustawy (§ np. rozporządzenia)"/>
    <w:qFormat/>
    <w:rsid w:val="00AE34FD"/>
    <w:pPr>
      <w:suppressAutoHyphens/>
      <w:autoSpaceDE w:val="0"/>
      <w:autoSpaceDN w:val="0"/>
      <w:adjustRightInd w:val="0"/>
      <w:spacing w:before="120" w:after="0" w:line="360" w:lineRule="auto"/>
      <w:ind w:firstLine="510"/>
      <w:jc w:val="both"/>
    </w:pPr>
    <w:rPr>
      <w:rFonts w:ascii="Times" w:eastAsia="Times New Roman" w:hAnsi="Times" w:cs="Arial"/>
      <w:sz w:val="24"/>
      <w:szCs w:val="20"/>
      <w:lang w:eastAsia="pl-PL"/>
    </w:rPr>
  </w:style>
  <w:style w:type="table" w:styleId="Tabela-Siatka">
    <w:name w:val="Table Grid"/>
    <w:basedOn w:val="Standardowy"/>
    <w:uiPriority w:val="39"/>
    <w:rsid w:val="00AE3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treci">
    <w:name w:val="Tekst treści"/>
    <w:basedOn w:val="Domylnaczcionkaakapitu"/>
    <w:link w:val="Teksttreci1"/>
    <w:uiPriority w:val="99"/>
    <w:locked/>
    <w:rsid w:val="0085547A"/>
    <w:rPr>
      <w:rFonts w:cs="Times New Roman"/>
      <w:sz w:val="24"/>
      <w:szCs w:val="24"/>
      <w:shd w:val="clear" w:color="auto" w:fill="FFFFFF"/>
    </w:rPr>
  </w:style>
  <w:style w:type="paragraph" w:customStyle="1" w:styleId="Teksttreci1">
    <w:name w:val="Tekst treści1"/>
    <w:basedOn w:val="Normalny"/>
    <w:link w:val="Teksttreci"/>
    <w:uiPriority w:val="99"/>
    <w:rsid w:val="0085547A"/>
    <w:pPr>
      <w:shd w:val="clear" w:color="auto" w:fill="FFFFFF"/>
      <w:spacing w:line="277" w:lineRule="exact"/>
      <w:ind w:firstLine="340"/>
      <w:jc w:val="both"/>
    </w:pPr>
    <w:rPr>
      <w:rFonts w:asciiTheme="minorHAnsi" w:eastAsiaTheme="minorHAnsi" w:hAnsiTheme="minorHAnsi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A235CC"/>
    <w:pPr>
      <w:ind w:left="720"/>
      <w:contextualSpacing/>
    </w:pPr>
  </w:style>
  <w:style w:type="paragraph" w:styleId="Poprawka">
    <w:name w:val="Revision"/>
    <w:hidden/>
    <w:uiPriority w:val="99"/>
    <w:semiHidden/>
    <w:rsid w:val="002773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treci28pt">
    <w:name w:val="Tekst treści (2) + 8 pt"/>
    <w:rsid w:val="00973EDA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pl-PL" w:eastAsia="pl-PL" w:bidi="pl-PL"/>
    </w:rPr>
  </w:style>
  <w:style w:type="character" w:styleId="Hipercze">
    <w:name w:val="Hyperlink"/>
    <w:basedOn w:val="Domylnaczcionkaakapitu"/>
    <w:uiPriority w:val="99"/>
    <w:unhideWhenUsed/>
    <w:rsid w:val="005B2C2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B2C26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6707A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6707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6707A"/>
    <w:rPr>
      <w:vertAlign w:val="superscript"/>
    </w:rPr>
  </w:style>
  <w:style w:type="character" w:customStyle="1" w:styleId="ng-binding">
    <w:name w:val="ng-binding"/>
    <w:basedOn w:val="Domylnaczcionkaakapitu"/>
    <w:rsid w:val="00CD5A90"/>
  </w:style>
  <w:style w:type="paragraph" w:styleId="NormalnyWeb">
    <w:name w:val="Normal (Web)"/>
    <w:basedOn w:val="Normalny"/>
    <w:uiPriority w:val="99"/>
    <w:semiHidden/>
    <w:unhideWhenUsed/>
    <w:rsid w:val="00A84C3C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FFCE3E-8C92-4EAA-A5F3-76B4986C3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0</TotalTime>
  <Pages>1</Pages>
  <Words>136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eta Gierszewska</dc:creator>
  <cp:lastModifiedBy>Ewa Smoczyńska</cp:lastModifiedBy>
  <cp:revision>19</cp:revision>
  <cp:lastPrinted>2026-02-20T13:45:00Z</cp:lastPrinted>
  <dcterms:created xsi:type="dcterms:W3CDTF">2026-02-24T15:29:00Z</dcterms:created>
  <dcterms:modified xsi:type="dcterms:W3CDTF">2026-07-01T09:26:00Z</dcterms:modified>
</cp:coreProperties>
</file>